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2441DD31" w:rsidR="00721653" w:rsidRPr="007F384D" w:rsidRDefault="003165BA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3</w:t>
            </w:r>
            <w:r w:rsidR="00F73105">
              <w:rPr>
                <w:szCs w:val="28"/>
              </w:rPr>
              <w:t>.</w:t>
            </w:r>
            <w:r w:rsidR="000A77B3">
              <w:rPr>
                <w:szCs w:val="28"/>
              </w:rPr>
              <w:t>0</w:t>
            </w:r>
            <w:r>
              <w:rPr>
                <w:szCs w:val="28"/>
              </w:rPr>
              <w:t>5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188B8995" w:rsidR="00721653" w:rsidRDefault="003165BA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 xml:space="preserve">Ing. Lukáš </w:t>
            </w:r>
            <w:proofErr w:type="spellStart"/>
            <w:r>
              <w:rPr>
                <w:szCs w:val="28"/>
              </w:rPr>
              <w:t>Vartiak</w:t>
            </w:r>
            <w:proofErr w:type="spellEnd"/>
            <w:r>
              <w:rPr>
                <w:szCs w:val="28"/>
              </w:rPr>
              <w:t>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00564BCF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</w:t>
      </w:r>
      <w:r w:rsidR="003165BA">
        <w:rPr>
          <w:b w:val="0"/>
          <w:bCs w:val="0"/>
        </w:rPr>
        <w:t>je daňová sústava</w:t>
      </w:r>
      <w:r w:rsidRPr="006A599B">
        <w:rPr>
          <w:b w:val="0"/>
          <w:bCs w:val="0"/>
        </w:rPr>
        <w:t>,</w:t>
      </w:r>
    </w:p>
    <w:p w14:paraId="49BEEB49" w14:textId="1746FAA2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3C7767">
        <w:rPr>
          <w:b w:val="0"/>
          <w:bCs w:val="0"/>
        </w:rPr>
        <w:t>výrobného proces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 xml:space="preserve">tejto problematiky v predmete </w:t>
      </w:r>
      <w:r w:rsidR="003165BA">
        <w:rPr>
          <w:b w:val="0"/>
          <w:bCs w:val="0"/>
        </w:rPr>
        <w:t>3</w:t>
      </w:r>
      <w:r w:rsidR="00AB30F5">
        <w:rPr>
          <w:b w:val="0"/>
          <w:bCs w:val="0"/>
        </w:rPr>
        <w:t>. ročník (</w:t>
      </w:r>
      <w:r w:rsidR="00204325">
        <w:rPr>
          <w:b w:val="0"/>
          <w:bCs w:val="0"/>
        </w:rPr>
        <w:t xml:space="preserve">p. </w:t>
      </w:r>
      <w:proofErr w:type="spellStart"/>
      <w:r w:rsidR="00204325">
        <w:rPr>
          <w:b w:val="0"/>
          <w:bCs w:val="0"/>
        </w:rPr>
        <w:t>Urbánková</w:t>
      </w:r>
      <w:proofErr w:type="spellEnd"/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Ing. Lukáš </w:t>
            </w:r>
            <w:proofErr w:type="spellStart"/>
            <w:r w:rsidRPr="00686CE6">
              <w:rPr>
                <w:szCs w:val="28"/>
              </w:rPr>
              <w:t>Vartiak</w:t>
            </w:r>
            <w:proofErr w:type="spellEnd"/>
            <w:r w:rsidRPr="00686CE6">
              <w:rPr>
                <w:szCs w:val="28"/>
              </w:rPr>
              <w:t>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0A9AB0F8" w:rsidR="00721653" w:rsidRPr="00686CE6" w:rsidRDefault="003165BA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3</w:t>
            </w:r>
            <w:r w:rsidR="000A77B3">
              <w:rPr>
                <w:szCs w:val="28"/>
              </w:rPr>
              <w:t>.0</w:t>
            </w:r>
            <w:r>
              <w:rPr>
                <w:szCs w:val="28"/>
              </w:rPr>
              <w:t>5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17210FA0" w:rsidR="00721653" w:rsidRPr="00686CE6" w:rsidRDefault="003165BA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03.05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485FD983" w14:textId="77777777" w:rsidR="003165BA" w:rsidRDefault="003165BA" w:rsidP="003165BA">
      <w:pPr>
        <w:pStyle w:val="Zkladntext"/>
        <w:ind w:left="216"/>
      </w:pPr>
      <w:r>
        <w:t>Prezenčná listina zo stretnutia pedagogického klubu a spoločná fotografia (</w:t>
      </w:r>
      <w:proofErr w:type="spellStart"/>
      <w:r>
        <w:t>screen</w:t>
      </w:r>
      <w:proofErr w:type="spellEnd"/>
      <w:r>
        <w:t xml:space="preserve"> z MS </w:t>
      </w:r>
      <w:proofErr w:type="spellStart"/>
      <w:r>
        <w:t>Teams</w:t>
      </w:r>
      <w:proofErr w:type="spellEnd"/>
      <w:r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66E79700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3165BA">
        <w:rPr>
          <w:szCs w:val="28"/>
        </w:rPr>
        <w:t>03.05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Ing. Lukáš </w:t>
            </w:r>
            <w:proofErr w:type="spellStart"/>
            <w:r w:rsidRPr="00686CE6">
              <w:rPr>
                <w:szCs w:val="24"/>
              </w:rPr>
              <w:t>Vartiak</w:t>
            </w:r>
            <w:proofErr w:type="spellEnd"/>
            <w:r w:rsidRPr="00686CE6">
              <w:rPr>
                <w:szCs w:val="24"/>
              </w:rPr>
              <w:t>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47695785" w:rsidR="004E7B6B" w:rsidRDefault="003165BA">
      <w:r>
        <w:rPr>
          <w:noProof/>
          <w:lang w:eastAsia="sk-SK"/>
        </w:rPr>
        <w:drawing>
          <wp:inline distT="0" distB="0" distL="0" distR="0" wp14:anchorId="3A6D7C0E" wp14:editId="7D3723E7">
            <wp:extent cx="6165850" cy="3468370"/>
            <wp:effectExtent l="0" t="0" r="6350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2F4F53DF" w:rsidR="00552926" w:rsidRPr="00686CE6" w:rsidRDefault="00552926">
      <w:bookmarkStart w:id="0" w:name="_GoBack"/>
      <w:bookmarkEnd w:id="0"/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8FANO9gEI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A28A2"/>
    <w:rsid w:val="001F114F"/>
    <w:rsid w:val="00204325"/>
    <w:rsid w:val="0029676A"/>
    <w:rsid w:val="00315CB7"/>
    <w:rsid w:val="003165BA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E114B"/>
    <w:rsid w:val="009F6522"/>
    <w:rsid w:val="00A3424C"/>
    <w:rsid w:val="00AB30F5"/>
    <w:rsid w:val="00B22BC2"/>
    <w:rsid w:val="00C021E6"/>
    <w:rsid w:val="00C13C92"/>
    <w:rsid w:val="00C3448A"/>
    <w:rsid w:val="00C54BA8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29</cp:revision>
  <cp:lastPrinted>2021-07-07T11:34:00Z</cp:lastPrinted>
  <dcterms:created xsi:type="dcterms:W3CDTF">2021-07-07T11:45:00Z</dcterms:created>
  <dcterms:modified xsi:type="dcterms:W3CDTF">2022-04-29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